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82C2A" w:rsidRPr="00282C2A" w:rsidRDefault="00282C2A" w:rsidP="00282C2A">
      <w:pPr>
        <w:jc w:val="center"/>
        <w:rPr>
          <w:sz w:val="36"/>
        </w:rPr>
      </w:pPr>
      <w:r w:rsidRPr="00282C2A">
        <w:rPr>
          <w:sz w:val="36"/>
        </w:rPr>
        <w:t>Assignment – 1 •</w:t>
      </w:r>
    </w:p>
    <w:p w:rsidR="00B51797" w:rsidRDefault="00282C2A" w:rsidP="00282C2A">
      <w:pPr>
        <w:rPr>
          <w:b/>
        </w:rPr>
      </w:pPr>
      <w:r w:rsidRPr="00282C2A">
        <w:rPr>
          <w:b/>
        </w:rPr>
        <w:t xml:space="preserve"> Install Power BI Desktop and share the final screenshot of the report view page which appears when power desktop starts.</w:t>
      </w:r>
    </w:p>
    <w:p w:rsidR="00926C00" w:rsidRDefault="00926C00" w:rsidP="00282C2A">
      <w:pPr>
        <w:rPr>
          <w:b/>
        </w:rPr>
      </w:pPr>
      <w:r>
        <w:rPr>
          <w:noProof/>
        </w:rPr>
        <w:drawing>
          <wp:inline distT="0" distB="0" distL="0" distR="0" wp14:anchorId="332966E8" wp14:editId="7745FAA5">
            <wp:extent cx="5943600" cy="337439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74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26C00" w:rsidRDefault="00926C00" w:rsidP="00282C2A">
      <w:pPr>
        <w:rPr>
          <w:b/>
        </w:rPr>
      </w:pPr>
      <w:r w:rsidRPr="00926C00">
        <w:rPr>
          <w:b/>
        </w:rPr>
        <w:t xml:space="preserve">Prepare a document and with the following screenshot </w:t>
      </w:r>
    </w:p>
    <w:p w:rsidR="00926C00" w:rsidRDefault="00926C00" w:rsidP="00282C2A">
      <w:pPr>
        <w:rPr>
          <w:b/>
        </w:rPr>
      </w:pPr>
      <w:r w:rsidRPr="00926C00">
        <w:rPr>
          <w:b/>
        </w:rPr>
        <w:t>–</w:t>
      </w:r>
      <w:r w:rsidRPr="00926C00">
        <w:rPr>
          <w:b/>
        </w:rPr>
        <w:t xml:space="preserve"> Report View </w:t>
      </w:r>
    </w:p>
    <w:p w:rsidR="00926C00" w:rsidRDefault="00926C00" w:rsidP="00282C2A">
      <w:pPr>
        <w:rPr>
          <w:b/>
        </w:rPr>
      </w:pPr>
      <w:r>
        <w:rPr>
          <w:noProof/>
        </w:rPr>
        <w:drawing>
          <wp:inline distT="0" distB="0" distL="0" distR="0" wp14:anchorId="0541B6B2" wp14:editId="287D84B2">
            <wp:extent cx="5546331" cy="3148846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572730" cy="31638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26C00" w:rsidRDefault="00926C00" w:rsidP="00282C2A">
      <w:pPr>
        <w:rPr>
          <w:b/>
        </w:rPr>
      </w:pPr>
      <w:r w:rsidRPr="00926C00">
        <w:rPr>
          <w:b/>
        </w:rPr>
        <w:lastRenderedPageBreak/>
        <w:t xml:space="preserve">− Data View </w:t>
      </w:r>
    </w:p>
    <w:p w:rsidR="00926C00" w:rsidRDefault="00926C00" w:rsidP="00282C2A">
      <w:pPr>
        <w:rPr>
          <w:b/>
        </w:rPr>
      </w:pPr>
      <w:r w:rsidRPr="00926C00">
        <w:rPr>
          <w:b/>
          <w:noProof/>
        </w:rPr>
        <w:drawing>
          <wp:inline distT="0" distB="0" distL="0" distR="0">
            <wp:extent cx="5978236" cy="3362758"/>
            <wp:effectExtent l="0" t="0" r="3810" b="9525"/>
            <wp:docPr id="3" name="Picture 3" descr="C:\Users\sachi\Pictures\Screenshots\Screenshot (202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achi\Pictures\Screenshots\Screenshot (202)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8760" cy="33855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26C00" w:rsidRDefault="00926C00" w:rsidP="00282C2A">
      <w:pPr>
        <w:rPr>
          <w:b/>
        </w:rPr>
      </w:pPr>
      <w:r w:rsidRPr="00926C00">
        <w:rPr>
          <w:b/>
        </w:rPr>
        <w:t>− Model View</w:t>
      </w:r>
    </w:p>
    <w:p w:rsidR="00926C00" w:rsidRDefault="00926C00" w:rsidP="00282C2A">
      <w:pPr>
        <w:rPr>
          <w:b/>
        </w:rPr>
      </w:pPr>
      <w:r>
        <w:rPr>
          <w:noProof/>
        </w:rPr>
        <w:drawing>
          <wp:inline distT="0" distB="0" distL="0" distR="0" wp14:anchorId="687F57E4" wp14:editId="0699D2CB">
            <wp:extent cx="5943600" cy="33432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26C00" w:rsidRDefault="00926C00" w:rsidP="00282C2A">
      <w:pPr>
        <w:rPr>
          <w:b/>
        </w:rPr>
      </w:pPr>
    </w:p>
    <w:p w:rsidR="00926C00" w:rsidRDefault="00926C00" w:rsidP="00282C2A">
      <w:pPr>
        <w:rPr>
          <w:b/>
        </w:rPr>
      </w:pPr>
    </w:p>
    <w:p w:rsidR="00926C00" w:rsidRDefault="00926C00" w:rsidP="00282C2A">
      <w:pPr>
        <w:rPr>
          <w:b/>
        </w:rPr>
      </w:pPr>
      <w:r w:rsidRPr="00926C00">
        <w:rPr>
          <w:b/>
        </w:rPr>
        <w:lastRenderedPageBreak/>
        <w:t xml:space="preserve"> − Power Query Editor</w:t>
      </w:r>
    </w:p>
    <w:p w:rsidR="00926C00" w:rsidRDefault="00926C00" w:rsidP="00282C2A">
      <w:pPr>
        <w:rPr>
          <w:b/>
        </w:rPr>
      </w:pPr>
      <w:r>
        <w:rPr>
          <w:noProof/>
        </w:rPr>
        <w:drawing>
          <wp:inline distT="0" distB="0" distL="0" distR="0" wp14:anchorId="32FCD1CF" wp14:editId="6DF08FE7">
            <wp:extent cx="5943600" cy="33432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26C00" w:rsidRDefault="00926C00" w:rsidP="00282C2A">
      <w:pPr>
        <w:rPr>
          <w:noProof/>
        </w:rPr>
      </w:pPr>
      <w:r w:rsidRPr="00926C00">
        <w:rPr>
          <w:b/>
        </w:rPr>
        <w:t xml:space="preserve"> − Advance Editor</w:t>
      </w:r>
      <w:r w:rsidRPr="00926C00">
        <w:rPr>
          <w:noProof/>
        </w:rPr>
        <w:t xml:space="preserve"> </w:t>
      </w:r>
      <w:r>
        <w:rPr>
          <w:noProof/>
        </w:rPr>
        <w:drawing>
          <wp:inline distT="0" distB="0" distL="0" distR="0" wp14:anchorId="706E6F0A" wp14:editId="3EF0E3A4">
            <wp:extent cx="5943600" cy="33432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26C00" w:rsidRDefault="00926C00" w:rsidP="00282C2A"/>
    <w:p w:rsidR="00926C00" w:rsidRDefault="00926C00" w:rsidP="00282C2A"/>
    <w:p w:rsidR="00926C00" w:rsidRDefault="00926C00" w:rsidP="00282C2A"/>
    <w:p w:rsidR="00926C00" w:rsidRPr="00926C00" w:rsidRDefault="00926C00" w:rsidP="00282C2A">
      <w:pPr>
        <w:rPr>
          <w:b/>
        </w:rPr>
      </w:pPr>
      <w:r w:rsidRPr="00926C00">
        <w:rPr>
          <w:b/>
        </w:rPr>
        <w:lastRenderedPageBreak/>
        <w:t xml:space="preserve">Prepare a document with details of the following along with their price </w:t>
      </w:r>
    </w:p>
    <w:p w:rsidR="00926C00" w:rsidRPr="00926C00" w:rsidRDefault="00926C00" w:rsidP="00282C2A">
      <w:pPr>
        <w:rPr>
          <w:b/>
        </w:rPr>
      </w:pPr>
      <w:r w:rsidRPr="00926C00">
        <w:rPr>
          <w:b/>
        </w:rPr>
        <w:t xml:space="preserve">− Power BI Desktop </w:t>
      </w:r>
    </w:p>
    <w:p w:rsidR="00926C00" w:rsidRPr="00926C00" w:rsidRDefault="00926C00" w:rsidP="00282C2A">
      <w:pPr>
        <w:rPr>
          <w:b/>
        </w:rPr>
      </w:pPr>
      <w:r w:rsidRPr="00926C00">
        <w:rPr>
          <w:b/>
        </w:rPr>
        <w:t>− Power BI Pro</w:t>
      </w:r>
    </w:p>
    <w:p w:rsidR="00926C00" w:rsidRPr="00926C00" w:rsidRDefault="00926C00" w:rsidP="00282C2A">
      <w:pPr>
        <w:rPr>
          <w:b/>
        </w:rPr>
      </w:pPr>
      <w:r w:rsidRPr="00926C00">
        <w:rPr>
          <w:b/>
        </w:rPr>
        <w:t xml:space="preserve"> − Power BI Premium</w:t>
      </w:r>
    </w:p>
    <w:p w:rsidR="00926C00" w:rsidRPr="00926C00" w:rsidRDefault="00926C00" w:rsidP="00926C00">
      <w:pPr>
        <w:shd w:val="clear" w:color="auto" w:fill="FFFFFF"/>
        <w:spacing w:before="150" w:after="375" w:line="240" w:lineRule="auto"/>
        <w:outlineLvl w:val="0"/>
      </w:pPr>
      <w:r w:rsidRPr="00926C00">
        <w:t>Microsoft Power BI Pricing: Licensing and Ownership Costs</w:t>
      </w:r>
    </w:p>
    <w:p w:rsidR="00926C00" w:rsidRPr="00926C00" w:rsidRDefault="00926C00" w:rsidP="00926C00">
      <w:pPr>
        <w:shd w:val="clear" w:color="auto" w:fill="FFFFFF"/>
        <w:spacing w:after="375" w:line="240" w:lineRule="auto"/>
      </w:pPr>
      <w:r w:rsidRPr="00926C00">
        <w:t>Microsoft Power BI is a cloud-based business intelligence and analytics service that provides a full overview of your most critical data. Connecting to all of your data sources, Power BI simplifies data evaluation and sharing with scalable dashboards, interactive reports, embedded visuals</w:t>
      </w:r>
      <w:r>
        <w:t>,</w:t>
      </w:r>
      <w:bookmarkStart w:id="0" w:name="_GoBack"/>
      <w:bookmarkEnd w:id="0"/>
      <w:r w:rsidRPr="00926C00">
        <w:t xml:space="preserve"> and more.</w:t>
      </w:r>
    </w:p>
    <w:p w:rsidR="00926C00" w:rsidRPr="00926C00" w:rsidRDefault="00926C00" w:rsidP="00926C00">
      <w:pPr>
        <w:shd w:val="clear" w:color="auto" w:fill="FFFFFF"/>
        <w:spacing w:after="375" w:line="240" w:lineRule="auto"/>
      </w:pPr>
      <w:r w:rsidRPr="00926C00">
        <w:t>Power BI has three pricing plans:</w:t>
      </w:r>
    </w:p>
    <w:p w:rsidR="00926C00" w:rsidRPr="00926C00" w:rsidRDefault="00926C00" w:rsidP="00926C00">
      <w:pPr>
        <w:numPr>
          <w:ilvl w:val="0"/>
          <w:numId w:val="1"/>
        </w:numPr>
        <w:shd w:val="clear" w:color="auto" w:fill="FFFFFF"/>
        <w:spacing w:after="0" w:line="240" w:lineRule="auto"/>
        <w:ind w:left="450"/>
      </w:pPr>
      <w:r w:rsidRPr="00926C00">
        <w:rPr>
          <w:b/>
        </w:rPr>
        <w:t>Power BI Desktop:</w:t>
      </w:r>
      <w:r w:rsidRPr="00926C00">
        <w:t xml:space="preserve"> This offering is free to any single user and includes data cleaning and preparation, custom visualizations</w:t>
      </w:r>
      <w:r>
        <w:t>,</w:t>
      </w:r>
      <w:r w:rsidRPr="00926C00">
        <w:t xml:space="preserve"> and the ability to publish to the Power BI service.</w:t>
      </w:r>
    </w:p>
    <w:p w:rsidR="00926C00" w:rsidRPr="00926C00" w:rsidRDefault="00926C00" w:rsidP="00926C00">
      <w:pPr>
        <w:numPr>
          <w:ilvl w:val="0"/>
          <w:numId w:val="1"/>
        </w:numPr>
        <w:shd w:val="clear" w:color="auto" w:fill="FFFFFF"/>
        <w:spacing w:after="0" w:line="240" w:lineRule="auto"/>
        <w:ind w:left="450"/>
      </w:pPr>
      <w:r w:rsidRPr="00926C00">
        <w:rPr>
          <w:b/>
        </w:rPr>
        <w:t>Power BI Pro:</w:t>
      </w:r>
      <w:r w:rsidRPr="00926C00">
        <w:t xml:space="preserve"> The Pro plan costs $9.99/user/month. It includes data collaboration, data governance, building dashboards with a 360-degree real-time view</w:t>
      </w:r>
      <w:r>
        <w:t>,</w:t>
      </w:r>
      <w:r w:rsidRPr="00926C00">
        <w:t xml:space="preserve"> and the ability to publish reports anywhere. Users can try it a free trial for 60 days before purchasing the subscription.</w:t>
      </w:r>
    </w:p>
    <w:p w:rsidR="00926C00" w:rsidRPr="00926C00" w:rsidRDefault="00926C00" w:rsidP="00926C00">
      <w:pPr>
        <w:numPr>
          <w:ilvl w:val="0"/>
          <w:numId w:val="1"/>
        </w:numPr>
        <w:shd w:val="clear" w:color="auto" w:fill="FFFFFF"/>
        <w:spacing w:after="0" w:line="240" w:lineRule="auto"/>
        <w:ind w:left="450"/>
      </w:pPr>
      <w:r w:rsidRPr="00926C00">
        <w:rPr>
          <w:b/>
        </w:rPr>
        <w:t>Power BI Premium:</w:t>
      </w:r>
      <w:r w:rsidRPr="00926C00">
        <w:t> The Premium plan starts at $4,995 a month per dedicated cloud compute and storage resource.</w:t>
      </w:r>
    </w:p>
    <w:p w:rsidR="00926C00" w:rsidRPr="00926C00" w:rsidRDefault="00926C00" w:rsidP="00282C2A">
      <w:r>
        <w:rPr>
          <w:noProof/>
        </w:rPr>
        <w:drawing>
          <wp:inline distT="0" distB="0" distL="0" distR="0" wp14:anchorId="64FF7CCF" wp14:editId="496DF504">
            <wp:extent cx="5943600" cy="299148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91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26C00" w:rsidRPr="00926C0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1DE516B"/>
    <w:multiLevelType w:val="multilevel"/>
    <w:tmpl w:val="67F495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GzNDSxtDQyNTQzszRV0lEKTi0uzszPAykwrAUA7lu0BiwAAAA="/>
  </w:docVars>
  <w:rsids>
    <w:rsidRoot w:val="00282C2A"/>
    <w:rsid w:val="00282C2A"/>
    <w:rsid w:val="00926C00"/>
    <w:rsid w:val="00C915CA"/>
    <w:rsid w:val="00CC30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914862"/>
  <w15:chartTrackingRefBased/>
  <w15:docId w15:val="{DDEB296E-262E-424B-AA59-1F10E98791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926C0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26C0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926C00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926C0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Hyperlink">
    <w:name w:val="Hyperlink"/>
    <w:basedOn w:val="DefaultParagraphFont"/>
    <w:uiPriority w:val="99"/>
    <w:semiHidden/>
    <w:unhideWhenUsed/>
    <w:rsid w:val="00926C00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332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640493">
          <w:marLeft w:val="0"/>
          <w:marRight w:val="0"/>
          <w:marTop w:val="0"/>
          <w:marBottom w:val="5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831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205</Words>
  <Characters>117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chin Kadam</dc:creator>
  <cp:keywords/>
  <dc:description/>
  <cp:lastModifiedBy>Sachin Kadam</cp:lastModifiedBy>
  <cp:revision>3</cp:revision>
  <dcterms:created xsi:type="dcterms:W3CDTF">2020-05-23T07:11:00Z</dcterms:created>
  <dcterms:modified xsi:type="dcterms:W3CDTF">2020-05-23T07:28:00Z</dcterms:modified>
</cp:coreProperties>
</file>